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3B3F7" w14:textId="77777777" w:rsidR="006069B2" w:rsidRPr="006069B2" w:rsidRDefault="006069B2" w:rsidP="006069B2">
      <w:pPr>
        <w:rPr>
          <w:b/>
        </w:rPr>
      </w:pPr>
      <w:r w:rsidRPr="006069B2">
        <w:rPr>
          <w:b/>
        </w:rPr>
        <w:t>Procesi u prehrambenoj industriji</w:t>
      </w:r>
    </w:p>
    <w:p w14:paraId="1C8BE34C" w14:textId="061DB3FD" w:rsidR="006069B2" w:rsidRPr="006069B2" w:rsidRDefault="006069B2" w:rsidP="006069B2">
      <w:pPr>
        <w:jc w:val="center"/>
        <w:rPr>
          <w:b/>
        </w:rPr>
      </w:pPr>
      <w:r w:rsidRPr="006069B2">
        <w:rPr>
          <w:b/>
        </w:rPr>
        <w:t xml:space="preserve">Rezultati  </w:t>
      </w:r>
      <w:r w:rsidR="00AA792D">
        <w:rPr>
          <w:b/>
        </w:rPr>
        <w:t xml:space="preserve">pismenog </w:t>
      </w:r>
      <w:r w:rsidR="009C7881">
        <w:rPr>
          <w:b/>
        </w:rPr>
        <w:t xml:space="preserve">dijela </w:t>
      </w:r>
      <w:r w:rsidRPr="006069B2">
        <w:rPr>
          <w:b/>
        </w:rPr>
        <w:t>ispita</w:t>
      </w:r>
      <w:r>
        <w:rPr>
          <w:b/>
        </w:rPr>
        <w:t xml:space="preserve"> održanog </w:t>
      </w:r>
      <w:r w:rsidR="00F84AC3">
        <w:rPr>
          <w:b/>
        </w:rPr>
        <w:t>03.07</w:t>
      </w:r>
      <w:bookmarkStart w:id="0" w:name="_GoBack"/>
      <w:bookmarkEnd w:id="0"/>
      <w:r w:rsidR="009B33F2">
        <w:rPr>
          <w:b/>
        </w:rPr>
        <w:t>.20</w:t>
      </w:r>
      <w:r w:rsidR="00DD3B35">
        <w:rPr>
          <w:b/>
        </w:rPr>
        <w:t>23</w:t>
      </w:r>
      <w:r w:rsidRPr="006069B2">
        <w:rPr>
          <w:b/>
        </w:rPr>
        <w:t>.</w:t>
      </w:r>
    </w:p>
    <w:p w14:paraId="3D9BA8E9" w14:textId="4360980E" w:rsidR="008B4D50" w:rsidRDefault="006069B2">
      <w:r>
        <w:t xml:space="preserve">Na </w:t>
      </w:r>
      <w:r w:rsidR="009B33F2">
        <w:t>pismenom</w:t>
      </w:r>
      <w:r>
        <w:t xml:space="preserve"> ispitu iz gore navedenog kolegija zadovoljili su slijedeći kandidati:</w:t>
      </w:r>
    </w:p>
    <w:tbl>
      <w:tblPr>
        <w:tblStyle w:val="Reetkatablice1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2330"/>
        <w:gridCol w:w="2294"/>
      </w:tblGrid>
      <w:tr w:rsidR="006C4D9D" w:rsidRPr="00057C71" w14:paraId="6CF93EDA" w14:textId="77777777" w:rsidTr="00025B5F">
        <w:trPr>
          <w:jc w:val="center"/>
        </w:trPr>
        <w:tc>
          <w:tcPr>
            <w:tcW w:w="1838" w:type="dxa"/>
            <w:vAlign w:val="center"/>
          </w:tcPr>
          <w:p w14:paraId="6025E2DE" w14:textId="77777777" w:rsidR="006C4D9D" w:rsidRPr="00057C71" w:rsidRDefault="006C4D9D" w:rsidP="00025B5F">
            <w:pPr>
              <w:jc w:val="center"/>
              <w:rPr>
                <w:b/>
              </w:rPr>
            </w:pPr>
            <w:r w:rsidRPr="00057C71">
              <w:rPr>
                <w:b/>
              </w:rPr>
              <w:t>JMBAG</w:t>
            </w:r>
          </w:p>
        </w:tc>
        <w:tc>
          <w:tcPr>
            <w:tcW w:w="2330" w:type="dxa"/>
            <w:vAlign w:val="center"/>
          </w:tcPr>
          <w:p w14:paraId="66F86490" w14:textId="629A9A0C" w:rsidR="006C4D9D" w:rsidRPr="00057C71" w:rsidRDefault="006C4D9D" w:rsidP="00025B5F">
            <w:pPr>
              <w:jc w:val="center"/>
              <w:rPr>
                <w:b/>
              </w:rPr>
            </w:pPr>
            <w:r w:rsidRPr="00057C71">
              <w:rPr>
                <w:b/>
              </w:rPr>
              <w:t>% riješenog pismenog dijela ispita</w:t>
            </w:r>
          </w:p>
        </w:tc>
        <w:tc>
          <w:tcPr>
            <w:tcW w:w="2294" w:type="dxa"/>
            <w:vAlign w:val="center"/>
          </w:tcPr>
          <w:p w14:paraId="6236D794" w14:textId="77777777" w:rsidR="006C4D9D" w:rsidRPr="00057C71" w:rsidRDefault="006C4D9D" w:rsidP="00025B5F">
            <w:pPr>
              <w:jc w:val="center"/>
              <w:rPr>
                <w:b/>
              </w:rPr>
            </w:pPr>
            <w:r w:rsidRPr="00057C71">
              <w:rPr>
                <w:b/>
              </w:rPr>
              <w:t>ocjena</w:t>
            </w:r>
          </w:p>
        </w:tc>
      </w:tr>
      <w:tr w:rsidR="006C4D9D" w:rsidRPr="00057C71" w14:paraId="5D976754" w14:textId="77777777" w:rsidTr="00620928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A606B" w14:textId="7608C0BB" w:rsidR="006C4D9D" w:rsidRPr="00700151" w:rsidRDefault="00F84AC3" w:rsidP="00057C7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0113142829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B2F4" w14:textId="04639C2B" w:rsidR="006C4D9D" w:rsidRDefault="00F84AC3" w:rsidP="00057C71">
            <w:pPr>
              <w:jc w:val="center"/>
            </w:pPr>
            <w:r>
              <w:t>73</w:t>
            </w:r>
            <w:r w:rsidR="006C4D9D">
              <w:t>,0</w:t>
            </w:r>
          </w:p>
        </w:tc>
        <w:tc>
          <w:tcPr>
            <w:tcW w:w="2294" w:type="dxa"/>
          </w:tcPr>
          <w:p w14:paraId="6CF712C1" w14:textId="1504EB15" w:rsidR="006C4D9D" w:rsidRDefault="00F84AC3" w:rsidP="00057C71">
            <w:pPr>
              <w:jc w:val="center"/>
            </w:pPr>
            <w:r w:rsidRPr="00E60296">
              <w:t>dobar (3)</w:t>
            </w:r>
          </w:p>
        </w:tc>
      </w:tr>
      <w:tr w:rsidR="006C4D9D" w:rsidRPr="00057C71" w14:paraId="1BCBBE7E" w14:textId="77777777" w:rsidTr="00620928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35E8" w14:textId="1588727F" w:rsidR="006C4D9D" w:rsidRPr="00057C71" w:rsidRDefault="00F84AC3" w:rsidP="00057C7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84AC3">
              <w:rPr>
                <w:rFonts w:eastAsia="Times New Roman" w:cstheme="minorHAnsi"/>
                <w:color w:val="000000"/>
                <w:lang w:eastAsia="hr-HR"/>
              </w:rPr>
              <w:t>0113149669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692B7" w14:textId="1CF8C89D" w:rsidR="006C4D9D" w:rsidRPr="00057C71" w:rsidRDefault="00F84AC3" w:rsidP="00057C71">
            <w:pPr>
              <w:jc w:val="center"/>
            </w:pPr>
            <w:r>
              <w:t>70</w:t>
            </w:r>
            <w:r w:rsidR="006C4D9D">
              <w:t>,0</w:t>
            </w:r>
          </w:p>
        </w:tc>
        <w:tc>
          <w:tcPr>
            <w:tcW w:w="2294" w:type="dxa"/>
          </w:tcPr>
          <w:p w14:paraId="76E72036" w14:textId="4DCB9D3E" w:rsidR="006C4D9D" w:rsidRPr="00057C71" w:rsidRDefault="00F84AC3" w:rsidP="00057C71">
            <w:pPr>
              <w:jc w:val="center"/>
            </w:pPr>
            <w:r w:rsidRPr="00F84AC3">
              <w:t>dobar (3)</w:t>
            </w:r>
          </w:p>
        </w:tc>
      </w:tr>
      <w:tr w:rsidR="006C4D9D" w:rsidRPr="00057C71" w14:paraId="37A9AA6F" w14:textId="77777777" w:rsidTr="00620928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D153A" w14:textId="653D2DED" w:rsidR="006C4D9D" w:rsidRPr="00057C71" w:rsidRDefault="00F84AC3" w:rsidP="00057C71">
            <w:pPr>
              <w:jc w:val="both"/>
            </w:pPr>
            <w:r w:rsidRPr="00F84AC3">
              <w:t>0113144823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9FCF1" w14:textId="6EA7A8A8" w:rsidR="006C4D9D" w:rsidRPr="00057C71" w:rsidRDefault="00F84AC3" w:rsidP="00057C71">
            <w:pPr>
              <w:jc w:val="center"/>
            </w:pPr>
            <w:r>
              <w:t>71</w:t>
            </w:r>
            <w:r w:rsidR="00C3008C">
              <w:t>,0</w:t>
            </w:r>
          </w:p>
        </w:tc>
        <w:tc>
          <w:tcPr>
            <w:tcW w:w="2294" w:type="dxa"/>
          </w:tcPr>
          <w:p w14:paraId="2EA9803F" w14:textId="18CC6B5D" w:rsidR="006C4D9D" w:rsidRPr="00057C71" w:rsidRDefault="006C4D9D" w:rsidP="00057C71">
            <w:pPr>
              <w:jc w:val="center"/>
            </w:pPr>
            <w:r w:rsidRPr="00E60296">
              <w:t>dobar (3)</w:t>
            </w:r>
          </w:p>
        </w:tc>
      </w:tr>
      <w:tr w:rsidR="006C4D9D" w:rsidRPr="00057C71" w14:paraId="0CA362D8" w14:textId="77777777" w:rsidTr="00620928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33B92" w14:textId="3D49A2F2" w:rsidR="006C4D9D" w:rsidRPr="00057C71" w:rsidRDefault="00F84AC3" w:rsidP="00057C7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84AC3">
              <w:rPr>
                <w:rFonts w:eastAsia="Times New Roman" w:cstheme="minorHAnsi"/>
                <w:color w:val="000000"/>
                <w:lang w:eastAsia="hr-HR"/>
              </w:rPr>
              <w:t>0113149146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478B2" w14:textId="18389DD3" w:rsidR="006C4D9D" w:rsidRPr="00057C71" w:rsidRDefault="00F84AC3" w:rsidP="00057C71">
            <w:pPr>
              <w:jc w:val="center"/>
            </w:pPr>
            <w:r>
              <w:t>77</w:t>
            </w:r>
            <w:r w:rsidR="006C4D9D">
              <w:t>,0</w:t>
            </w:r>
          </w:p>
        </w:tc>
        <w:tc>
          <w:tcPr>
            <w:tcW w:w="2294" w:type="dxa"/>
          </w:tcPr>
          <w:p w14:paraId="0157494B" w14:textId="7911A38B" w:rsidR="006C4D9D" w:rsidRPr="00057C71" w:rsidRDefault="00F84AC3" w:rsidP="00057C71">
            <w:pPr>
              <w:jc w:val="center"/>
            </w:pPr>
            <w:r w:rsidRPr="00F84AC3">
              <w:t>dobar (3)</w:t>
            </w:r>
          </w:p>
        </w:tc>
      </w:tr>
      <w:tr w:rsidR="006C4D9D" w:rsidRPr="00057C71" w14:paraId="078A27E9" w14:textId="77777777" w:rsidTr="00620928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5A426" w14:textId="75CCE099" w:rsidR="006C4D9D" w:rsidRPr="00057C71" w:rsidRDefault="00F84AC3" w:rsidP="00C3008C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84AC3">
              <w:rPr>
                <w:rFonts w:eastAsia="Times New Roman" w:cstheme="minorHAnsi"/>
                <w:color w:val="000000"/>
                <w:lang w:eastAsia="hr-HR"/>
              </w:rPr>
              <w:t>0113150203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C0ABC" w14:textId="63DA9C2C" w:rsidR="006C4D9D" w:rsidRPr="00057C71" w:rsidRDefault="00F84AC3" w:rsidP="00057C71">
            <w:pPr>
              <w:jc w:val="center"/>
            </w:pPr>
            <w:r>
              <w:t>77</w:t>
            </w:r>
            <w:r w:rsidR="00C3008C">
              <w:t>,0</w:t>
            </w:r>
          </w:p>
        </w:tc>
        <w:tc>
          <w:tcPr>
            <w:tcW w:w="2294" w:type="dxa"/>
          </w:tcPr>
          <w:p w14:paraId="14F49F26" w14:textId="608C8478" w:rsidR="006C4D9D" w:rsidRPr="00057C71" w:rsidRDefault="00F84AC3" w:rsidP="00057C71">
            <w:pPr>
              <w:jc w:val="center"/>
            </w:pPr>
            <w:r w:rsidRPr="00F84AC3">
              <w:t>dobar (3)</w:t>
            </w:r>
          </w:p>
        </w:tc>
      </w:tr>
      <w:tr w:rsidR="006C4D9D" w:rsidRPr="00057C71" w14:paraId="0379EB1B" w14:textId="77777777" w:rsidTr="00620928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46F34" w14:textId="558013AD" w:rsidR="006C4D9D" w:rsidRPr="00057C71" w:rsidRDefault="00F84AC3" w:rsidP="00C3008C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84AC3">
              <w:rPr>
                <w:rFonts w:eastAsia="Times New Roman" w:cstheme="minorHAnsi"/>
                <w:color w:val="000000"/>
                <w:lang w:eastAsia="hr-HR"/>
              </w:rPr>
              <w:t>0066323904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03DA7" w14:textId="7FA19631" w:rsidR="006C4D9D" w:rsidRPr="00057C71" w:rsidRDefault="00F84AC3" w:rsidP="00057C71">
            <w:pPr>
              <w:jc w:val="center"/>
            </w:pPr>
            <w:r>
              <w:t>92</w:t>
            </w:r>
            <w:r w:rsidR="00C3008C">
              <w:t>,0</w:t>
            </w:r>
          </w:p>
        </w:tc>
        <w:tc>
          <w:tcPr>
            <w:tcW w:w="2294" w:type="dxa"/>
          </w:tcPr>
          <w:p w14:paraId="340A1FFD" w14:textId="681DBC81" w:rsidR="006C4D9D" w:rsidRPr="00057C71" w:rsidRDefault="00F84AC3" w:rsidP="00057C71">
            <w:pPr>
              <w:jc w:val="center"/>
            </w:pPr>
            <w:r w:rsidRPr="00F84AC3">
              <w:t>izvrstan (5)</w:t>
            </w:r>
          </w:p>
        </w:tc>
      </w:tr>
      <w:tr w:rsidR="006C4D9D" w:rsidRPr="00057C71" w14:paraId="3F3358F1" w14:textId="77777777" w:rsidTr="00620928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28C13" w14:textId="13A25802" w:rsidR="006C4D9D" w:rsidRPr="00700151" w:rsidRDefault="00F84AC3" w:rsidP="00057C7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84AC3">
              <w:rPr>
                <w:rFonts w:eastAsia="Times New Roman" w:cstheme="minorHAnsi"/>
                <w:color w:val="000000"/>
                <w:lang w:eastAsia="hr-HR"/>
              </w:rPr>
              <w:t>0113150224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58896" w14:textId="1FFB998D" w:rsidR="006C4D9D" w:rsidRDefault="00F84AC3" w:rsidP="00057C71">
            <w:pPr>
              <w:jc w:val="center"/>
            </w:pPr>
            <w:r>
              <w:t>6</w:t>
            </w:r>
            <w:r w:rsidR="00C3008C">
              <w:t>0,0</w:t>
            </w:r>
          </w:p>
        </w:tc>
        <w:tc>
          <w:tcPr>
            <w:tcW w:w="2294" w:type="dxa"/>
          </w:tcPr>
          <w:p w14:paraId="49C5AAB9" w14:textId="6B5C1E2D" w:rsidR="006C4D9D" w:rsidRDefault="00F84AC3" w:rsidP="00057C71">
            <w:pPr>
              <w:jc w:val="center"/>
            </w:pPr>
            <w:r w:rsidRPr="00F84AC3">
              <w:t>dovoljan (2)</w:t>
            </w:r>
          </w:p>
        </w:tc>
      </w:tr>
      <w:tr w:rsidR="006C4D9D" w:rsidRPr="00057C71" w14:paraId="16D799BE" w14:textId="77777777" w:rsidTr="00620928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322D1" w14:textId="5A39F7A9" w:rsidR="006C4D9D" w:rsidRPr="00057C71" w:rsidRDefault="00F84AC3" w:rsidP="00C3008C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F84AC3">
              <w:rPr>
                <w:rFonts w:eastAsia="Times New Roman" w:cstheme="minorHAnsi"/>
                <w:color w:val="000000"/>
                <w:lang w:eastAsia="hr-HR"/>
              </w:rPr>
              <w:t>2223096536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F7FBF" w14:textId="4B927293" w:rsidR="006C4D9D" w:rsidRPr="00057C71" w:rsidRDefault="00F84AC3" w:rsidP="00057C71">
            <w:pPr>
              <w:jc w:val="center"/>
            </w:pPr>
            <w:r>
              <w:t>65</w:t>
            </w:r>
            <w:r w:rsidR="006C4D9D">
              <w:t>,0</w:t>
            </w:r>
          </w:p>
        </w:tc>
        <w:tc>
          <w:tcPr>
            <w:tcW w:w="2294" w:type="dxa"/>
          </w:tcPr>
          <w:p w14:paraId="5A94BB05" w14:textId="6B888756" w:rsidR="006C4D9D" w:rsidRPr="00057C71" w:rsidRDefault="006C4D9D" w:rsidP="00057C71">
            <w:pPr>
              <w:jc w:val="center"/>
            </w:pPr>
            <w:r>
              <w:t>dovoljan (2)</w:t>
            </w:r>
          </w:p>
        </w:tc>
      </w:tr>
    </w:tbl>
    <w:p w14:paraId="288F159E" w14:textId="77777777" w:rsidR="00057C71" w:rsidRDefault="00057C71" w:rsidP="0079716D">
      <w:pPr>
        <w:jc w:val="both"/>
      </w:pPr>
    </w:p>
    <w:p w14:paraId="368A7E81" w14:textId="49BD3167" w:rsidR="006C4D9D" w:rsidRPr="006C4D9D" w:rsidRDefault="006C4D9D" w:rsidP="00057C71">
      <w:pPr>
        <w:jc w:val="both"/>
        <w:rPr>
          <w:b/>
        </w:rPr>
      </w:pPr>
      <w:r w:rsidRPr="006C4D9D">
        <w:rPr>
          <w:b/>
        </w:rPr>
        <w:t>Usmeni dio ispita održat će se u p</w:t>
      </w:r>
      <w:r w:rsidR="00F84AC3">
        <w:rPr>
          <w:b/>
        </w:rPr>
        <w:t>onedjeljak, 03.07</w:t>
      </w:r>
      <w:r w:rsidR="00DD3B35">
        <w:rPr>
          <w:b/>
        </w:rPr>
        <w:t>.2023</w:t>
      </w:r>
      <w:r w:rsidRPr="006C4D9D">
        <w:rPr>
          <w:b/>
        </w:rPr>
        <w:t>.</w:t>
      </w:r>
      <w:r w:rsidR="00F84AC3">
        <w:rPr>
          <w:b/>
        </w:rPr>
        <w:t xml:space="preserve"> na fakultetu, soba br. 31, u 12</w:t>
      </w:r>
      <w:r w:rsidRPr="006C4D9D">
        <w:rPr>
          <w:b/>
        </w:rPr>
        <w:t>.00 sati.</w:t>
      </w:r>
    </w:p>
    <w:p w14:paraId="68BA3E33" w14:textId="1F2C9223" w:rsidR="009C126D" w:rsidRDefault="00961EB9">
      <w:r>
        <w:t xml:space="preserve">U Osijeku, </w:t>
      </w:r>
      <w:r w:rsidR="00F84AC3">
        <w:t>03.07</w:t>
      </w:r>
      <w:r>
        <w:t>.20</w:t>
      </w:r>
      <w:r w:rsidR="00DD3B35">
        <w:t>23</w:t>
      </w:r>
      <w:r>
        <w:t>.</w:t>
      </w:r>
      <w:r w:rsidR="009C126D">
        <w:t xml:space="preserve">                                                   </w:t>
      </w:r>
      <w:r>
        <w:t xml:space="preserve">                      </w:t>
      </w:r>
      <w:r w:rsidR="004B6DC8">
        <w:t xml:space="preserve">            </w:t>
      </w:r>
      <w:r>
        <w:t xml:space="preserve">       prof</w:t>
      </w:r>
      <w:r w:rsidR="009C126D">
        <w:t>.dr.sc. Anita Pichler</w:t>
      </w:r>
    </w:p>
    <w:sectPr w:rsidR="009C126D" w:rsidSect="008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0276E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F2B4F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A4004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6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Y2MLY0MQYyTJV0lIJTi4sz8/NACsxqAZk+PuMsAAAA"/>
  </w:docVars>
  <w:rsids>
    <w:rsidRoot w:val="006A41FE"/>
    <w:rsid w:val="0001772F"/>
    <w:rsid w:val="00022A71"/>
    <w:rsid w:val="00025B5F"/>
    <w:rsid w:val="000352F0"/>
    <w:rsid w:val="00045097"/>
    <w:rsid w:val="00057C71"/>
    <w:rsid w:val="00067D3A"/>
    <w:rsid w:val="0007728B"/>
    <w:rsid w:val="0008627A"/>
    <w:rsid w:val="000C4BB3"/>
    <w:rsid w:val="000F4204"/>
    <w:rsid w:val="000F4BE5"/>
    <w:rsid w:val="001B45E9"/>
    <w:rsid w:val="001E0762"/>
    <w:rsid w:val="001E318C"/>
    <w:rsid w:val="001F3EB9"/>
    <w:rsid w:val="00233B95"/>
    <w:rsid w:val="002E62EE"/>
    <w:rsid w:val="002E6899"/>
    <w:rsid w:val="00345805"/>
    <w:rsid w:val="00380FAE"/>
    <w:rsid w:val="003A3BFA"/>
    <w:rsid w:val="003C226F"/>
    <w:rsid w:val="003F3F1D"/>
    <w:rsid w:val="004016FF"/>
    <w:rsid w:val="00437A25"/>
    <w:rsid w:val="00460F61"/>
    <w:rsid w:val="00465647"/>
    <w:rsid w:val="004B5287"/>
    <w:rsid w:val="004B6DC8"/>
    <w:rsid w:val="00502831"/>
    <w:rsid w:val="0050300A"/>
    <w:rsid w:val="00536EBF"/>
    <w:rsid w:val="00575F56"/>
    <w:rsid w:val="00583C82"/>
    <w:rsid w:val="006038B6"/>
    <w:rsid w:val="006069B2"/>
    <w:rsid w:val="00647975"/>
    <w:rsid w:val="00680696"/>
    <w:rsid w:val="006A41FE"/>
    <w:rsid w:val="006B2D56"/>
    <w:rsid w:val="006C4D9D"/>
    <w:rsid w:val="00700151"/>
    <w:rsid w:val="00724700"/>
    <w:rsid w:val="0078758B"/>
    <w:rsid w:val="00787729"/>
    <w:rsid w:val="00794275"/>
    <w:rsid w:val="0079716D"/>
    <w:rsid w:val="007E431D"/>
    <w:rsid w:val="00873C73"/>
    <w:rsid w:val="008A6466"/>
    <w:rsid w:val="008B4D50"/>
    <w:rsid w:val="008E526A"/>
    <w:rsid w:val="008F439C"/>
    <w:rsid w:val="00924788"/>
    <w:rsid w:val="009344CE"/>
    <w:rsid w:val="00961EB9"/>
    <w:rsid w:val="009B33F2"/>
    <w:rsid w:val="009C126D"/>
    <w:rsid w:val="009C7881"/>
    <w:rsid w:val="009D34BD"/>
    <w:rsid w:val="00A433CE"/>
    <w:rsid w:val="00AA7706"/>
    <w:rsid w:val="00AA792D"/>
    <w:rsid w:val="00AF1D9B"/>
    <w:rsid w:val="00B3238B"/>
    <w:rsid w:val="00B80477"/>
    <w:rsid w:val="00BB1F18"/>
    <w:rsid w:val="00BE5395"/>
    <w:rsid w:val="00C101F4"/>
    <w:rsid w:val="00C3008C"/>
    <w:rsid w:val="00D843AE"/>
    <w:rsid w:val="00DB2889"/>
    <w:rsid w:val="00DD3B35"/>
    <w:rsid w:val="00E1643F"/>
    <w:rsid w:val="00E4569E"/>
    <w:rsid w:val="00E51CD7"/>
    <w:rsid w:val="00E6000B"/>
    <w:rsid w:val="00E60296"/>
    <w:rsid w:val="00E912B0"/>
    <w:rsid w:val="00EC2431"/>
    <w:rsid w:val="00F17EF8"/>
    <w:rsid w:val="00F20DE3"/>
    <w:rsid w:val="00F5089C"/>
    <w:rsid w:val="00F76486"/>
    <w:rsid w:val="00F8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595DE"/>
  <w15:docId w15:val="{900D397A-84E3-4C24-8477-846C6D89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5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A41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9C126D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6038B6"/>
    <w:rPr>
      <w:color w:val="0000FF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038B6"/>
    <w:rPr>
      <w:color w:val="605E5C"/>
      <w:shd w:val="clear" w:color="auto" w:fill="E1DFDD"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380FAE"/>
    <w:rPr>
      <w:color w:val="605E5C"/>
      <w:shd w:val="clear" w:color="auto" w:fill="E1DFDD"/>
    </w:rPr>
  </w:style>
  <w:style w:type="table" w:customStyle="1" w:styleId="Reetkatablice1">
    <w:name w:val="Rešetka tablice1"/>
    <w:basedOn w:val="Obinatablica"/>
    <w:next w:val="Reetkatablice"/>
    <w:uiPriority w:val="59"/>
    <w:rsid w:val="00057C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6C4D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6C4D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chler - NB</dc:creator>
  <cp:lastModifiedBy>Anita Pichler</cp:lastModifiedBy>
  <cp:revision>4</cp:revision>
  <cp:lastPrinted>2023-07-03T09:30:00Z</cp:lastPrinted>
  <dcterms:created xsi:type="dcterms:W3CDTF">2023-07-03T09:22:00Z</dcterms:created>
  <dcterms:modified xsi:type="dcterms:W3CDTF">2023-07-03T09:41:00Z</dcterms:modified>
</cp:coreProperties>
</file>